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026972" w14:textId="77777777" w:rsidR="00FE6424" w:rsidRPr="006F6E10" w:rsidRDefault="00FE6424" w:rsidP="00FE6424">
      <w:pPr>
        <w:pStyle w:val="4"/>
        <w:jc w:val="center"/>
        <w:rPr>
          <w:color w:val="000000" w:themeColor="text1"/>
          <w:lang w:val="ru-RU"/>
        </w:rPr>
      </w:pPr>
      <w:bookmarkStart w:id="0" w:name="московский-государственный-технический-у"/>
      <w:bookmarkEnd w:id="0"/>
      <w:r w:rsidRPr="006F6E10">
        <w:rPr>
          <w:color w:val="000000" w:themeColor="text1"/>
          <w:lang w:val="ru-RU"/>
        </w:rPr>
        <w:t>Московский государственный технический университет имени Н.Э. Баумана</w:t>
      </w:r>
    </w:p>
    <w:p w14:paraId="662F626B" w14:textId="303A46EB" w:rsidR="00FE6424" w:rsidRPr="006F6E10" w:rsidRDefault="00FE6424" w:rsidP="00FE6424">
      <w:pPr>
        <w:pStyle w:val="2"/>
        <w:jc w:val="center"/>
        <w:rPr>
          <w:color w:val="000000" w:themeColor="text1"/>
          <w:lang w:val="ru-RU"/>
        </w:rPr>
      </w:pPr>
      <w:bookmarkStart w:id="1" w:name="лабораторная-работа-по-дисциплине-бкит-x"/>
      <w:bookmarkEnd w:id="1"/>
      <w:r w:rsidRPr="006F6E10">
        <w:rPr>
          <w:color w:val="000000" w:themeColor="text1"/>
          <w:lang w:val="ru-RU"/>
        </w:rPr>
        <w:t>Лабораторная работа по дисциплине БКИТ №</w:t>
      </w:r>
      <w:r w:rsidR="008866ED">
        <w:rPr>
          <w:color w:val="000000" w:themeColor="text1"/>
          <w:lang w:val="ru-RU"/>
        </w:rPr>
        <w:t>6</w:t>
      </w:r>
    </w:p>
    <w:p w14:paraId="53357833" w14:textId="22761BED" w:rsidR="00FE6424" w:rsidRPr="00392508" w:rsidRDefault="00FE6424" w:rsidP="00FE6424">
      <w:pPr>
        <w:pStyle w:val="Compact"/>
        <w:jc w:val="center"/>
        <w:rPr>
          <w:i/>
          <w:lang w:val="ru-RU"/>
        </w:rPr>
      </w:pPr>
      <w:r w:rsidRPr="00392508">
        <w:rPr>
          <w:i/>
          <w:lang w:val="ru-RU"/>
        </w:rPr>
        <w:t xml:space="preserve">Выполнил: Ханмурзин Тагир, ИУ5-34, </w:t>
      </w:r>
      <w:r w:rsidR="00636CE6">
        <w:rPr>
          <w:i/>
          <w:lang w:val="ru-RU"/>
        </w:rPr>
        <w:t>24</w:t>
      </w:r>
      <w:r w:rsidRPr="00392508">
        <w:rPr>
          <w:i/>
          <w:lang w:val="ru-RU"/>
        </w:rPr>
        <w:t>.10.2017</w:t>
      </w:r>
    </w:p>
    <w:p w14:paraId="40354B35" w14:textId="57931661" w:rsidR="00FE6424" w:rsidRDefault="00FE6424" w:rsidP="00FE6424">
      <w:pPr>
        <w:pStyle w:val="Compact"/>
        <w:jc w:val="center"/>
        <w:rPr>
          <w:lang w:val="ru-RU"/>
        </w:rPr>
      </w:pPr>
    </w:p>
    <w:p w14:paraId="40CE772E" w14:textId="4BBF07C9" w:rsidR="00FE6424" w:rsidRDefault="00FE6424" w:rsidP="00FE6424">
      <w:pPr>
        <w:pStyle w:val="Compact"/>
        <w:jc w:val="center"/>
        <w:rPr>
          <w:lang w:val="ru-RU"/>
        </w:rPr>
      </w:pPr>
    </w:p>
    <w:p w14:paraId="7A9A8F52" w14:textId="16792CCF" w:rsidR="00FE6424" w:rsidRDefault="00FE6424" w:rsidP="00FE6424">
      <w:pPr>
        <w:pStyle w:val="Compact"/>
        <w:rPr>
          <w:lang w:val="ru-RU"/>
        </w:rPr>
      </w:pPr>
    </w:p>
    <w:p w14:paraId="512553B9" w14:textId="61AE64A9" w:rsidR="00FE6424" w:rsidRDefault="00FE6424" w:rsidP="00D70664">
      <w:pPr>
        <w:pStyle w:val="Compact"/>
        <w:spacing w:after="0"/>
        <w:rPr>
          <w:b/>
          <w:lang w:val="ru-RU"/>
        </w:rPr>
      </w:pPr>
      <w:r>
        <w:rPr>
          <w:b/>
          <w:lang w:val="ru-RU"/>
        </w:rPr>
        <w:t xml:space="preserve">1. </w:t>
      </w:r>
      <w:r w:rsidRPr="00FE6424">
        <w:rPr>
          <w:b/>
          <w:lang w:val="ru-RU"/>
        </w:rPr>
        <w:t>Описание задания</w:t>
      </w:r>
    </w:p>
    <w:p w14:paraId="447380D9" w14:textId="77777777" w:rsidR="00D70664" w:rsidRPr="00F84C8B" w:rsidRDefault="00D70664" w:rsidP="00D70664">
      <w:pPr>
        <w:pStyle w:val="Default"/>
        <w:rPr>
          <w:rFonts w:asciiTheme="minorHAnsi" w:hAnsiTheme="minorHAnsi"/>
        </w:rPr>
      </w:pPr>
      <w:r w:rsidRPr="00F84C8B">
        <w:rPr>
          <w:rFonts w:asciiTheme="minorHAnsi" w:hAnsiTheme="minorHAnsi"/>
          <w:b/>
          <w:bCs/>
        </w:rPr>
        <w:t xml:space="preserve">Часть 1. Разработать программу, использующую делегаты. </w:t>
      </w:r>
    </w:p>
    <w:p w14:paraId="1E22E711" w14:textId="77777777" w:rsidR="00D70664" w:rsidRPr="00F84C8B" w:rsidRDefault="00D70664" w:rsidP="00D70664">
      <w:pPr>
        <w:pStyle w:val="Default"/>
        <w:rPr>
          <w:rFonts w:asciiTheme="minorHAnsi" w:hAnsiTheme="minorHAnsi"/>
        </w:rPr>
      </w:pPr>
      <w:r w:rsidRPr="00F84C8B">
        <w:rPr>
          <w:rFonts w:asciiTheme="minorHAnsi" w:hAnsiTheme="minorHAnsi"/>
        </w:rPr>
        <w:t xml:space="preserve">1. Программа должна быть разработана в виде консольного приложения на языке C#. </w:t>
      </w:r>
    </w:p>
    <w:p w14:paraId="3C072FAC" w14:textId="77777777" w:rsidR="00D70664" w:rsidRPr="00F84C8B" w:rsidRDefault="00D70664" w:rsidP="00D70664">
      <w:pPr>
        <w:pStyle w:val="Default"/>
        <w:rPr>
          <w:rFonts w:asciiTheme="minorHAnsi" w:hAnsiTheme="minorHAnsi"/>
        </w:rPr>
      </w:pPr>
      <w:r w:rsidRPr="00F84C8B">
        <w:rPr>
          <w:rFonts w:asciiTheme="minorHAnsi" w:hAnsiTheme="minorHAnsi"/>
        </w:rPr>
        <w:t xml:space="preserve">2. Определите делегат, принимающий несколько параметров различных типов и возвращающий значение произвольного типа. </w:t>
      </w:r>
    </w:p>
    <w:p w14:paraId="74418672" w14:textId="687720A5" w:rsidR="00D70664" w:rsidRPr="00F84C8B" w:rsidRDefault="00D70664" w:rsidP="00D70664">
      <w:pPr>
        <w:pStyle w:val="Default"/>
        <w:rPr>
          <w:rFonts w:asciiTheme="minorHAnsi" w:hAnsiTheme="minorHAnsi"/>
        </w:rPr>
      </w:pPr>
      <w:r w:rsidRPr="00F84C8B">
        <w:rPr>
          <w:rFonts w:asciiTheme="minorHAnsi" w:hAnsiTheme="minorHAnsi"/>
        </w:rPr>
        <w:t xml:space="preserve">3. Напишите метод, соответствующий данному делегату. </w:t>
      </w:r>
    </w:p>
    <w:p w14:paraId="0A96987F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4. Напишите метод, принимающий разработанный Вами делегат, в качестве одного </w:t>
      </w:r>
      <w:proofErr w:type="gramStart"/>
      <w:r w:rsidRPr="00F84C8B">
        <w:rPr>
          <w:rFonts w:asciiTheme="minorHAnsi" w:hAnsiTheme="minorHAnsi"/>
          <w:color w:val="auto"/>
        </w:rPr>
        <w:t>из входным параметров</w:t>
      </w:r>
      <w:proofErr w:type="gramEnd"/>
      <w:r w:rsidRPr="00F84C8B">
        <w:rPr>
          <w:rFonts w:asciiTheme="minorHAnsi" w:hAnsiTheme="minorHAnsi"/>
          <w:color w:val="auto"/>
        </w:rPr>
        <w:t xml:space="preserve">. Осуществите вызов метода, передавая в качестве параметра-делегата: </w:t>
      </w:r>
    </w:p>
    <w:p w14:paraId="4E64ECA5" w14:textId="406F367F" w:rsidR="00D70664" w:rsidRPr="00F84C8B" w:rsidRDefault="00D70664" w:rsidP="00D70664">
      <w:pPr>
        <w:pStyle w:val="Default"/>
        <w:numPr>
          <w:ilvl w:val="0"/>
          <w:numId w:val="6"/>
        </w:numPr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метод, разработанный в пункте 3; </w:t>
      </w:r>
    </w:p>
    <w:p w14:paraId="10D74BBD" w14:textId="53E62D93" w:rsidR="00D70664" w:rsidRPr="00F84C8B" w:rsidRDefault="00D70664" w:rsidP="00D70664">
      <w:pPr>
        <w:pStyle w:val="Default"/>
        <w:numPr>
          <w:ilvl w:val="0"/>
          <w:numId w:val="6"/>
        </w:numPr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лямбда-выражение. </w:t>
      </w:r>
    </w:p>
    <w:p w14:paraId="2E814450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5. Повторите пункт 4, используя вместо разработанного Вами делегата, обобщенный делегат </w:t>
      </w:r>
      <w:proofErr w:type="spellStart"/>
      <w:proofErr w:type="gramStart"/>
      <w:r w:rsidRPr="00F84C8B">
        <w:rPr>
          <w:rFonts w:asciiTheme="minorHAnsi" w:hAnsiTheme="minorHAnsi"/>
          <w:color w:val="auto"/>
        </w:rPr>
        <w:t>Func</w:t>
      </w:r>
      <w:proofErr w:type="spellEnd"/>
      <w:r w:rsidRPr="00F84C8B">
        <w:rPr>
          <w:rFonts w:asciiTheme="minorHAnsi" w:hAnsiTheme="minorHAnsi"/>
          <w:color w:val="auto"/>
        </w:rPr>
        <w:t>&lt; &gt;</w:t>
      </w:r>
      <w:proofErr w:type="gramEnd"/>
      <w:r w:rsidRPr="00F84C8B">
        <w:rPr>
          <w:rFonts w:asciiTheme="minorHAnsi" w:hAnsiTheme="minorHAnsi"/>
          <w:color w:val="auto"/>
        </w:rPr>
        <w:t xml:space="preserve"> или </w:t>
      </w:r>
      <w:proofErr w:type="spellStart"/>
      <w:r w:rsidRPr="00F84C8B">
        <w:rPr>
          <w:rFonts w:asciiTheme="minorHAnsi" w:hAnsiTheme="minorHAnsi"/>
          <w:color w:val="auto"/>
        </w:rPr>
        <w:t>Action</w:t>
      </w:r>
      <w:proofErr w:type="spellEnd"/>
      <w:r w:rsidRPr="00F84C8B">
        <w:rPr>
          <w:rFonts w:asciiTheme="minorHAnsi" w:hAnsiTheme="minorHAnsi"/>
          <w:color w:val="auto"/>
        </w:rPr>
        <w:t xml:space="preserve">&lt; &gt;, соответствующий сигнатуре разработанного Вами делегата. </w:t>
      </w:r>
    </w:p>
    <w:p w14:paraId="302682D0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</w:p>
    <w:p w14:paraId="50751F8E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b/>
          <w:bCs/>
          <w:color w:val="auto"/>
        </w:rPr>
        <w:t xml:space="preserve">Часть 2. Разработать программу, реализующую работу с рефлексией. </w:t>
      </w:r>
    </w:p>
    <w:p w14:paraId="38487B0E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1. Программа должна быть разработана в виде консольного приложения на языке C#. </w:t>
      </w:r>
    </w:p>
    <w:p w14:paraId="4FA59436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2. Создайте класс, содержащий конструкторы, свойства, методы. </w:t>
      </w:r>
    </w:p>
    <w:p w14:paraId="1E33CA70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3. С использованием рефлексии выведите информацию о конструкторах, свойствах, методах. </w:t>
      </w:r>
    </w:p>
    <w:p w14:paraId="43E9F6F7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4. Создайте класс атрибута (унаследован от класса </w:t>
      </w:r>
      <w:proofErr w:type="spellStart"/>
      <w:r w:rsidRPr="00F84C8B">
        <w:rPr>
          <w:rFonts w:asciiTheme="minorHAnsi" w:hAnsiTheme="minorHAnsi"/>
          <w:color w:val="auto"/>
        </w:rPr>
        <w:t>System.Attribute</w:t>
      </w:r>
      <w:proofErr w:type="spellEnd"/>
      <w:r w:rsidRPr="00F84C8B">
        <w:rPr>
          <w:rFonts w:asciiTheme="minorHAnsi" w:hAnsiTheme="minorHAnsi"/>
          <w:color w:val="auto"/>
        </w:rPr>
        <w:t xml:space="preserve">). </w:t>
      </w:r>
    </w:p>
    <w:p w14:paraId="01B43820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5. Назначьте атрибут некоторым свойствам классам. Выведите только те свойства, которым назначен атрибут. </w:t>
      </w:r>
    </w:p>
    <w:p w14:paraId="79D9E7A8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6. Вызовите один из методов класса с использованием рефлексии. </w:t>
      </w:r>
    </w:p>
    <w:p w14:paraId="3799158A" w14:textId="77777777" w:rsidR="00D70664" w:rsidRDefault="00D70664" w:rsidP="00D70664">
      <w:pPr>
        <w:pStyle w:val="Default"/>
        <w:rPr>
          <w:color w:val="auto"/>
          <w:sz w:val="28"/>
          <w:szCs w:val="28"/>
        </w:rPr>
      </w:pPr>
    </w:p>
    <w:p w14:paraId="680F124B" w14:textId="77777777" w:rsidR="00764AF9" w:rsidRDefault="00764AF9" w:rsidP="00D70664">
      <w:pPr>
        <w:pStyle w:val="Default"/>
        <w:rPr>
          <w:color w:val="auto"/>
          <w:sz w:val="28"/>
          <w:szCs w:val="28"/>
        </w:rPr>
      </w:pPr>
    </w:p>
    <w:p w14:paraId="08DA314E" w14:textId="6B95C457" w:rsidR="00FB45F2" w:rsidRDefault="00FE6424" w:rsidP="00FE6424">
      <w:pPr>
        <w:jc w:val="both"/>
        <w:rPr>
          <w:rFonts w:cstheme="minorHAnsi"/>
          <w:b/>
          <w:sz w:val="24"/>
          <w:szCs w:val="24"/>
        </w:rPr>
      </w:pPr>
      <w:r w:rsidRPr="00FB45F2">
        <w:rPr>
          <w:rFonts w:cstheme="minorHAnsi"/>
          <w:b/>
          <w:sz w:val="24"/>
          <w:szCs w:val="24"/>
        </w:rPr>
        <w:t>2.</w:t>
      </w:r>
      <w:r w:rsidRPr="00FE6424">
        <w:rPr>
          <w:rFonts w:cstheme="minorHAnsi"/>
          <w:b/>
          <w:sz w:val="24"/>
          <w:szCs w:val="24"/>
        </w:rPr>
        <w:t xml:space="preserve"> Листинг программного кода</w:t>
      </w:r>
    </w:p>
    <w:p w14:paraId="7886E04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0"/>
          <w:szCs w:val="20"/>
        </w:rPr>
      </w:pPr>
      <w:r w:rsidRPr="00006A30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Код (часть 1) </w:t>
      </w:r>
    </w:p>
    <w:p w14:paraId="6957C29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  <w:r w:rsidRPr="00006A30">
        <w:rPr>
          <w:rFonts w:ascii="Times New Roman" w:hAnsi="Times New Roman" w:cs="Times New Roman"/>
          <w:b/>
          <w:color w:val="000000"/>
          <w:sz w:val="20"/>
          <w:szCs w:val="20"/>
        </w:rPr>
        <w:t>Файл</w:t>
      </w:r>
      <w:r w:rsidRPr="00006A30"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  <w:t xml:space="preserve">: </w:t>
      </w:r>
      <w:proofErr w:type="spellStart"/>
      <w:r w:rsidRPr="00006A30"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  <w:t>Program.cs</w:t>
      </w:r>
      <w:proofErr w:type="spellEnd"/>
      <w:r w:rsidRPr="00006A30"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  <w:t xml:space="preserve"> </w:t>
      </w:r>
    </w:p>
    <w:p w14:paraId="66D1ED4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ystem; </w:t>
      </w:r>
    </w:p>
    <w:p w14:paraId="1E89B53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23FA87DB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System.Linq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5D3A93DB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System.Tex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2B47145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namespace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Lab6_1 </w:t>
      </w:r>
    </w:p>
    <w:p w14:paraId="60E4615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</w:p>
    <w:p w14:paraId="34780E1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lass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Program </w:t>
      </w:r>
    </w:p>
    <w:p w14:paraId="7CC26CD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{ </w:t>
      </w:r>
    </w:p>
    <w:p w14:paraId="49D73D9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public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egate float roots(float p1,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p2); </w:t>
      </w:r>
    </w:p>
    <w:p w14:paraId="6161B113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static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roots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discr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=(float p1,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p2) =&gt; </w:t>
      </w:r>
    </w:p>
    <w:p w14:paraId="7BD31817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{ </w:t>
      </w:r>
    </w:p>
    <w:p w14:paraId="6C5023A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return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p1*p1-4*p2; </w:t>
      </w:r>
    </w:p>
    <w:p w14:paraId="59750D9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}; </w:t>
      </w:r>
    </w:p>
    <w:p w14:paraId="7A975C27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static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Func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float,int,floa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discr1 = (float p1,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p2) =&gt; </w:t>
      </w:r>
    </w:p>
    <w:p w14:paraId="1BB73F8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{ </w:t>
      </w:r>
    </w:p>
    <w:p w14:paraId="600BEAB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return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p1 * p1 - 4 * p2; </w:t>
      </w:r>
    </w:p>
    <w:p w14:paraId="44393B50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}; </w:t>
      </w:r>
    </w:p>
    <w:p w14:paraId="62A5400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static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float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Findroo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(float p1,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p2) </w:t>
      </w:r>
    </w:p>
    <w:p w14:paraId="78974AA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{ </w:t>
      </w:r>
    </w:p>
    <w:p w14:paraId="5F18B6C6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return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p1 / (2 * p2); </w:t>
      </w:r>
    </w:p>
    <w:p w14:paraId="5228A15F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} </w:t>
      </w:r>
    </w:p>
    <w:p w14:paraId="7BC39260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static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void equation(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a,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b,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c, roots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discr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, roots root) </w:t>
      </w:r>
    </w:p>
    <w:p w14:paraId="18D3570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{ </w:t>
      </w:r>
    </w:p>
    <w:p w14:paraId="7EBF500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if</w:t>
      </w:r>
      <w:proofErr w:type="gram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(</w:t>
      </w:r>
      <w:proofErr w:type="spell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discr</w:t>
      </w:r>
      <w:proofErr w:type="spell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(b, a * c) &gt; 0) </w:t>
      </w:r>
    </w:p>
    <w:p w14:paraId="0C6E399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{ </w:t>
      </w:r>
    </w:p>
    <w:p w14:paraId="7BA44B44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"Root1 1: " + root(-b +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discr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(b, a * c), a)); </w:t>
      </w:r>
    </w:p>
    <w:p w14:paraId="68E861B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"Root1 2: " + root(-b -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discr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(b, a * c), a)); </w:t>
      </w:r>
    </w:p>
    <w:p w14:paraId="35FAA18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} </w:t>
      </w:r>
    </w:p>
    <w:p w14:paraId="6B14446F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else</w:t>
      </w:r>
      <w:proofErr w:type="gram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</w:p>
    <w:p w14:paraId="0392489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if</w:t>
      </w:r>
      <w:proofErr w:type="gram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(</w:t>
      </w:r>
      <w:proofErr w:type="spell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discr</w:t>
      </w:r>
      <w:proofErr w:type="spell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(b, a * c) == 0) </w:t>
      </w:r>
    </w:p>
    <w:p w14:paraId="1DF7A2D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"Root1 : " + root(-b, a)); </w:t>
      </w:r>
    </w:p>
    <w:p w14:paraId="402F1814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else</w:t>
      </w:r>
      <w:proofErr w:type="gram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</w:p>
    <w:p w14:paraId="69BB886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if</w:t>
      </w:r>
      <w:proofErr w:type="gram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(</w:t>
      </w:r>
      <w:proofErr w:type="spell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discr</w:t>
      </w:r>
      <w:proofErr w:type="spell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(b, a * c) &lt; 0) </w:t>
      </w:r>
    </w:p>
    <w:p w14:paraId="5A6D197B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"No roots"); </w:t>
      </w:r>
    </w:p>
    <w:p w14:paraId="26776EC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} </w:t>
      </w:r>
    </w:p>
    <w:p w14:paraId="4EE0D19B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static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void equation1(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a,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b,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c,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Func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float,int,floa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discr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Func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&lt;float,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, float&gt; root) </w:t>
      </w:r>
    </w:p>
    <w:p w14:paraId="21D60BF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{ </w:t>
      </w:r>
    </w:p>
    <w:p w14:paraId="2B94CDDB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if</w:t>
      </w:r>
      <w:proofErr w:type="gram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(</w:t>
      </w:r>
      <w:proofErr w:type="spell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discr</w:t>
      </w:r>
      <w:proofErr w:type="spell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(b, a * c) &gt; 0) </w:t>
      </w:r>
    </w:p>
    <w:p w14:paraId="06AA11F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{ </w:t>
      </w:r>
    </w:p>
    <w:p w14:paraId="45800E8A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"Root1 1: " + root(-b +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discr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(b, a * c), a)); </w:t>
      </w:r>
    </w:p>
    <w:p w14:paraId="5CBAADDB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"Root1 2: " + root(-b -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discr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(b, a * c), a)); </w:t>
      </w:r>
    </w:p>
    <w:p w14:paraId="00AC8FB7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} </w:t>
      </w:r>
    </w:p>
    <w:p w14:paraId="77121B3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else</w:t>
      </w:r>
      <w:proofErr w:type="gram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</w:p>
    <w:p w14:paraId="0CAA4474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if</w:t>
      </w:r>
      <w:proofErr w:type="gram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(</w:t>
      </w:r>
      <w:proofErr w:type="spell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discr</w:t>
      </w:r>
      <w:proofErr w:type="spell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(b, a * c) == 0) </w:t>
      </w:r>
    </w:p>
    <w:p w14:paraId="7B10DBBF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"Root1 : " + root(-b, a)); </w:t>
      </w:r>
    </w:p>
    <w:p w14:paraId="1C4E9979" w14:textId="371AD6ED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Else </w:t>
      </w:r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f (</w:t>
      </w: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discr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b, a * c) &lt; 0) </w:t>
      </w:r>
    </w:p>
    <w:p w14:paraId="0E626CC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"No roots"); </w:t>
      </w:r>
    </w:p>
    <w:p w14:paraId="70F311F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} </w:t>
      </w:r>
    </w:p>
    <w:p w14:paraId="3805E3A3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static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void Main(string[]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args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54FABE0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{ </w:t>
      </w:r>
    </w:p>
    <w:p w14:paraId="3259F0C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nt</w:t>
      </w:r>
      <w:proofErr w:type="spellEnd"/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a, b, c; </w:t>
      </w:r>
    </w:p>
    <w:p w14:paraId="3F761BD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"Please put in a, b, c"); </w:t>
      </w:r>
    </w:p>
    <w:p w14:paraId="3117E1E0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"a: "); </w:t>
      </w:r>
    </w:p>
    <w:p w14:paraId="7C411A20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a = </w:t>
      </w: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nt32.Parse(</w:t>
      </w:r>
      <w:proofErr w:type="spellStart"/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Read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()); </w:t>
      </w:r>
    </w:p>
    <w:p w14:paraId="68942FF7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"b: "); </w:t>
      </w:r>
    </w:p>
    <w:p w14:paraId="1800F7C4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b = </w:t>
      </w: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nt32.Parse(</w:t>
      </w:r>
      <w:proofErr w:type="spellStart"/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Read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()); </w:t>
      </w:r>
    </w:p>
    <w:p w14:paraId="782DD64B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"c: "); </w:t>
      </w:r>
    </w:p>
    <w:p w14:paraId="1182EF03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c = </w:t>
      </w: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Int32.Parse(</w:t>
      </w:r>
      <w:proofErr w:type="spellStart"/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Read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()); </w:t>
      </w:r>
    </w:p>
    <w:p w14:paraId="671811F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2177173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"Finding roots using delegates and lambda expression:"); </w:t>
      </w:r>
    </w:p>
    <w:p w14:paraId="70C16513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equation(</w:t>
      </w:r>
      <w:proofErr w:type="gram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a, b, c, </w:t>
      </w:r>
      <w:proofErr w:type="spell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discr</w:t>
      </w:r>
      <w:proofErr w:type="spell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, </w:t>
      </w:r>
      <w:proofErr w:type="spell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Findroot</w:t>
      </w:r>
      <w:proofErr w:type="spell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); </w:t>
      </w:r>
    </w:p>
    <w:p w14:paraId="464F858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73C2A784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"Finding roots using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Func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:"); </w:t>
      </w:r>
    </w:p>
    <w:p w14:paraId="0DA16F7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equation1(</w:t>
      </w:r>
      <w:proofErr w:type="gram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a, b, c, discr1, </w:t>
      </w:r>
      <w:proofErr w:type="spellStart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>Findroot</w:t>
      </w:r>
      <w:proofErr w:type="spellEnd"/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); </w:t>
      </w:r>
    </w:p>
    <w:p w14:paraId="053EBDB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52FFFA6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"Press a key to continue"); </w:t>
      </w:r>
    </w:p>
    <w:p w14:paraId="4135353A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onsole.Read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3147D1A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} </w:t>
      </w:r>
    </w:p>
    <w:p w14:paraId="2B43D15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} </w:t>
      </w:r>
    </w:p>
    <w:p w14:paraId="63C38565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} </w:t>
      </w:r>
    </w:p>
    <w:p w14:paraId="5EE15EC3" w14:textId="77777777" w:rsidR="00006A30" w:rsidRPr="00006A30" w:rsidRDefault="00006A30" w:rsidP="00006A30">
      <w:pPr>
        <w:pageBreakBefore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  <w:r w:rsidRPr="00006A30">
        <w:rPr>
          <w:rFonts w:ascii="Times New Roman" w:hAnsi="Times New Roman" w:cs="Times New Roman"/>
          <w:b/>
          <w:color w:val="000000"/>
          <w:sz w:val="20"/>
          <w:szCs w:val="20"/>
        </w:rPr>
        <w:lastRenderedPageBreak/>
        <w:t>Код</w:t>
      </w:r>
      <w:r w:rsidRPr="00006A30"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  <w:t xml:space="preserve"> (</w:t>
      </w:r>
      <w:r w:rsidRPr="00006A30">
        <w:rPr>
          <w:rFonts w:ascii="Times New Roman" w:hAnsi="Times New Roman" w:cs="Times New Roman"/>
          <w:b/>
          <w:color w:val="000000"/>
          <w:sz w:val="20"/>
          <w:szCs w:val="20"/>
        </w:rPr>
        <w:t>часть</w:t>
      </w:r>
      <w:r w:rsidRPr="00006A30"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  <w:t xml:space="preserve"> 2) </w:t>
      </w:r>
    </w:p>
    <w:p w14:paraId="06FD4E56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</w:pPr>
      <w:r w:rsidRPr="00006A30">
        <w:rPr>
          <w:rFonts w:ascii="Times New Roman" w:hAnsi="Times New Roman" w:cs="Times New Roman"/>
          <w:b/>
          <w:color w:val="000000"/>
          <w:sz w:val="20"/>
          <w:szCs w:val="20"/>
        </w:rPr>
        <w:t>Файл</w:t>
      </w:r>
      <w:r w:rsidRPr="00006A30"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  <w:t xml:space="preserve">: </w:t>
      </w:r>
      <w:proofErr w:type="spellStart"/>
      <w:r w:rsidRPr="00006A30"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  <w:t>Program.cs</w:t>
      </w:r>
      <w:proofErr w:type="spellEnd"/>
      <w:r w:rsidRPr="00006A30">
        <w:rPr>
          <w:rFonts w:ascii="Times New Roman" w:hAnsi="Times New Roman" w:cs="Times New Roman"/>
          <w:b/>
          <w:color w:val="000000"/>
          <w:sz w:val="20"/>
          <w:szCs w:val="20"/>
          <w:lang w:val="en-US"/>
        </w:rPr>
        <w:t xml:space="preserve"> </w:t>
      </w:r>
    </w:p>
    <w:p w14:paraId="3EB2F78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ystem; </w:t>
      </w:r>
    </w:p>
    <w:p w14:paraId="72CE0DE4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65F7D19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System.Linq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6F30B877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System.Text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3B219DE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System.Reflection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13B447C5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namespace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lab6_2 </w:t>
      </w:r>
    </w:p>
    <w:p w14:paraId="06320CAA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</w:p>
    <w:p w14:paraId="491C7CC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lass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Program </w:t>
      </w:r>
    </w:p>
    <w:p w14:paraId="64EC69EF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{ </w:t>
      </w:r>
    </w:p>
    <w:p w14:paraId="5CA8EF2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public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tatic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bool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GetPropertyAttribut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PropertyInfo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checkTyp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, Type </w:t>
      </w:r>
      <w:proofErr w:type="spell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attributeType</w:t>
      </w:r>
      <w:proofErr w:type="spell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, out object attribute) </w:t>
      </w:r>
    </w:p>
    <w:p w14:paraId="57EAC81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{ </w:t>
      </w:r>
    </w:p>
    <w:p w14:paraId="650BD56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bool</w:t>
      </w:r>
      <w:proofErr w:type="spellEnd"/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ult = false; </w:t>
      </w:r>
    </w:p>
    <w:p w14:paraId="1207AF16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>attribute</w:t>
      </w:r>
      <w:proofErr w:type="gramEnd"/>
      <w:r w:rsidRPr="00006A30">
        <w:rPr>
          <w:rFonts w:ascii="Consolas" w:hAnsi="Consolas" w:cs="Consolas"/>
          <w:color w:val="000000"/>
          <w:sz w:val="19"/>
          <w:szCs w:val="19"/>
          <w:lang w:val="en-US"/>
        </w:rPr>
        <w:t xml:space="preserve"> = null; </w:t>
      </w:r>
    </w:p>
    <w:p w14:paraId="4BD49577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  <w:sectPr w:rsidR="00006A30" w:rsidRPr="00006A30">
          <w:pgSz w:w="11906" w:h="17338"/>
          <w:pgMar w:top="1817" w:right="1738" w:bottom="1134" w:left="1055" w:header="720" w:footer="720" w:gutter="0"/>
          <w:cols w:space="720"/>
          <w:noEndnote/>
        </w:sectPr>
      </w:pPr>
    </w:p>
    <w:p w14:paraId="3576D21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var</w:t>
      </w:r>
      <w:proofErr w:type="spellEnd"/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isAttribut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=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checkType.GetCustomAttribute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attributeTyp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, false); </w:t>
      </w:r>
    </w:p>
    <w:p w14:paraId="2A66B0B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if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(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isAttribute.Length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&gt; 0) </w:t>
      </w:r>
    </w:p>
    <w:p w14:paraId="4096600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63EFD16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Consolas" w:hAnsi="Consolas" w:cs="Consolas"/>
          <w:sz w:val="19"/>
          <w:szCs w:val="19"/>
          <w:lang w:val="en-US"/>
        </w:rPr>
        <w:t xml:space="preserve">Result = true; </w:t>
      </w:r>
    </w:p>
    <w:p w14:paraId="0242225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sz w:val="19"/>
          <w:szCs w:val="19"/>
          <w:lang w:val="en-US"/>
        </w:rPr>
        <w:t>attribute</w:t>
      </w:r>
      <w:proofErr w:type="gram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 = </w:t>
      </w:r>
      <w:proofErr w:type="spellStart"/>
      <w:r w:rsidRPr="00006A30">
        <w:rPr>
          <w:rFonts w:ascii="Times New Roman" w:hAnsi="Times New Roman" w:cs="Times New Roman"/>
          <w:sz w:val="19"/>
          <w:szCs w:val="19"/>
          <w:lang w:val="en-US"/>
        </w:rPr>
        <w:t>isAttribute</w:t>
      </w:r>
      <w:proofErr w:type="spell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[0]; </w:t>
      </w:r>
    </w:p>
    <w:p w14:paraId="3E2CDC25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5A063E2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return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Result; </w:t>
      </w:r>
    </w:p>
    <w:p w14:paraId="530C0888" w14:textId="25B7FB29" w:rsid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>}</w:t>
      </w:r>
    </w:p>
    <w:p w14:paraId="75084540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static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void Main(string[]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arg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) </w:t>
      </w:r>
    </w:p>
    <w:p w14:paraId="5955AD2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46E153D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Consolas" w:hAnsi="Consolas" w:cs="Consolas"/>
          <w:sz w:val="19"/>
          <w:szCs w:val="19"/>
          <w:lang w:val="en-US"/>
        </w:rPr>
        <w:t xml:space="preserve">Cat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mycat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= new </w:t>
      </w: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Cat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); </w:t>
      </w:r>
    </w:p>
    <w:p w14:paraId="4D5942C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Consolas" w:hAnsi="Consolas" w:cs="Consolas"/>
          <w:sz w:val="19"/>
          <w:szCs w:val="19"/>
          <w:lang w:val="en-US"/>
        </w:rPr>
        <w:t xml:space="preserve">Type t = </w:t>
      </w: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mycat.GetTyp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); </w:t>
      </w:r>
    </w:p>
    <w:p w14:paraId="7464B66B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>"\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nInformation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of type"); </w:t>
      </w:r>
    </w:p>
    <w:p w14:paraId="56B7220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"Namespace " +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t.Namespac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); </w:t>
      </w:r>
    </w:p>
    <w:p w14:paraId="4AA23E3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"Assembly Qualified " +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t.AssemblyQualifiedNam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); </w:t>
      </w:r>
    </w:p>
    <w:p w14:paraId="4D3A8B1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>"\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nConstructor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"); </w:t>
      </w:r>
    </w:p>
    <w:p w14:paraId="59F7D96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foreach</w:t>
      </w:r>
      <w:proofErr w:type="spellEnd"/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(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var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x in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t.GetConstructor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()) </w:t>
      </w:r>
    </w:p>
    <w:p w14:paraId="145B7C7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14C392D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(x); </w:t>
      </w:r>
    </w:p>
    <w:p w14:paraId="2DE5FEC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6B6AFD1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>"\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nMethod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:"); </w:t>
      </w:r>
    </w:p>
    <w:p w14:paraId="027D3AE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foreach</w:t>
      </w:r>
      <w:proofErr w:type="spellEnd"/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(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var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x in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t.GetMethod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()) </w:t>
      </w:r>
    </w:p>
    <w:p w14:paraId="194A2D1A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4DB10F3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(x); </w:t>
      </w:r>
    </w:p>
    <w:p w14:paraId="1CA1C0D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046FEEB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>"\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nPropertie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:"); </w:t>
      </w:r>
    </w:p>
    <w:p w14:paraId="5525D0E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foreach</w:t>
      </w:r>
      <w:proofErr w:type="spellEnd"/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(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var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x in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t.GetPropertie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()) </w:t>
      </w:r>
    </w:p>
    <w:p w14:paraId="26CCE3E6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1D4FB33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(x); </w:t>
      </w:r>
    </w:p>
    <w:p w14:paraId="159A20F7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54EF661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>"\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nData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(public):"); </w:t>
      </w:r>
    </w:p>
    <w:p w14:paraId="7F2D6430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foreach</w:t>
      </w:r>
      <w:proofErr w:type="spellEnd"/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(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var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x in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t.GetField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()) </w:t>
      </w:r>
    </w:p>
    <w:p w14:paraId="0B6976B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67FCAFF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(x); </w:t>
      </w:r>
    </w:p>
    <w:p w14:paraId="63F83E65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457E9F74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>"\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nPropertie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with attributes:"); </w:t>
      </w:r>
    </w:p>
    <w:p w14:paraId="0FB02F03" w14:textId="77777777" w:rsid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8A5BB1B" w14:textId="77777777" w:rsidR="00006A30" w:rsidRPr="00006A30" w:rsidRDefault="00006A30" w:rsidP="00006A30">
      <w:pPr>
        <w:pageBreakBefore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lastRenderedPageBreak/>
        <w:t>foreach</w:t>
      </w:r>
      <w:proofErr w:type="spellEnd"/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(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var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x in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t.GetPropertie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()) </w:t>
      </w:r>
    </w:p>
    <w:p w14:paraId="4907C536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4A25909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object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attrObj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; </w:t>
      </w:r>
    </w:p>
    <w:p w14:paraId="1E29DBB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if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(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GetPropertyAttribut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(x,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typeof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NewAttribut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), out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attrObj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)) </w:t>
      </w:r>
    </w:p>
    <w:p w14:paraId="46DF8913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089A6636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NewAttribut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attr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=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attrObj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as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NewAttribut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; </w:t>
      </w:r>
    </w:p>
    <w:p w14:paraId="264FE3F6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spellStart"/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>x.Nam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+ " - " +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attr.Description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); </w:t>
      </w:r>
    </w:p>
    <w:p w14:paraId="61E90CA3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4496B2D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6458A67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>"\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nMethod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by using reflection"); </w:t>
      </w:r>
    </w:p>
    <w:p w14:paraId="37F72FC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Consolas" w:hAnsi="Consolas" w:cs="Consolas"/>
          <w:sz w:val="19"/>
          <w:szCs w:val="19"/>
          <w:lang w:val="en-US"/>
        </w:rPr>
        <w:t xml:space="preserve">Cat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myCat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= (Cat</w:t>
      </w: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)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t.InvokeMember</w:t>
      </w:r>
      <w:proofErr w:type="spellEnd"/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(null,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BindingFlags.CreateInstanc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, null, null, new object[] { }); </w:t>
      </w:r>
    </w:p>
    <w:p w14:paraId="20F175A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object[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] parameters = new object[] {2,5}; </w:t>
      </w:r>
    </w:p>
    <w:p w14:paraId="6A3B91F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object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Result =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t.InvokeMember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"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Cat_move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",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BindingFlags.InvokeMethod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, null,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myCat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, parameters); </w:t>
      </w:r>
    </w:p>
    <w:p w14:paraId="0A5C563A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"Current place " + Result); </w:t>
      </w:r>
    </w:p>
    <w:p w14:paraId="1364B535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Console.WriteLin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>"\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nPres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a key to continue"); </w:t>
      </w:r>
    </w:p>
    <w:p w14:paraId="19886655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Console.Read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); </w:t>
      </w:r>
    </w:p>
    <w:p w14:paraId="20CA8793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14BFCAD4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1CD4D1E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en-US"/>
        </w:rPr>
      </w:pPr>
      <w:r w:rsidRPr="00006A30">
        <w:rPr>
          <w:rFonts w:ascii="Consolas" w:hAnsi="Consolas" w:cs="Consolas"/>
          <w:sz w:val="19"/>
          <w:szCs w:val="19"/>
          <w:lang w:val="en-US"/>
        </w:rPr>
        <w:t xml:space="preserve">} </w:t>
      </w:r>
    </w:p>
    <w:p w14:paraId="03A6FF8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  <w:sectPr w:rsidR="00006A30" w:rsidRPr="00006A30">
          <w:type w:val="continuous"/>
          <w:pgSz w:w="11906" w:h="17338"/>
          <w:pgMar w:top="1817" w:right="1738" w:bottom="1441" w:left="1055" w:header="720" w:footer="720" w:gutter="0"/>
          <w:cols w:num="2" w:space="720" w:equalWidth="0">
            <w:col w:w="7314" w:space="331"/>
            <w:col w:w="104"/>
          </w:cols>
          <w:noEndnote/>
        </w:sectPr>
      </w:pPr>
    </w:p>
    <w:p w14:paraId="63F82118" w14:textId="77777777" w:rsidR="00006A30" w:rsidRPr="00006A30" w:rsidRDefault="00006A30" w:rsidP="00006A30">
      <w:pPr>
        <w:pageBreakBefore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006A30">
        <w:rPr>
          <w:rFonts w:ascii="Times New Roman" w:hAnsi="Times New Roman" w:cs="Times New Roman"/>
          <w:b/>
          <w:sz w:val="20"/>
          <w:szCs w:val="20"/>
        </w:rPr>
        <w:lastRenderedPageBreak/>
        <w:t>Файл</w:t>
      </w:r>
      <w:r w:rsidRPr="00006A30">
        <w:rPr>
          <w:rFonts w:ascii="Times New Roman" w:hAnsi="Times New Roman" w:cs="Times New Roman"/>
          <w:b/>
          <w:sz w:val="20"/>
          <w:szCs w:val="20"/>
          <w:lang w:val="en-US"/>
        </w:rPr>
        <w:t xml:space="preserve">: </w:t>
      </w:r>
      <w:proofErr w:type="spellStart"/>
      <w:r w:rsidRPr="00006A30">
        <w:rPr>
          <w:rFonts w:ascii="Times New Roman" w:hAnsi="Times New Roman" w:cs="Times New Roman"/>
          <w:b/>
          <w:sz w:val="20"/>
          <w:szCs w:val="20"/>
          <w:lang w:val="en-US"/>
        </w:rPr>
        <w:t>Cat.cs</w:t>
      </w:r>
      <w:proofErr w:type="spellEnd"/>
      <w:r w:rsidRPr="00006A30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</w:p>
    <w:p w14:paraId="411A708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System; </w:t>
      </w:r>
    </w:p>
    <w:p w14:paraId="2E5BF0F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System.Collections.Generic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; </w:t>
      </w:r>
    </w:p>
    <w:p w14:paraId="183717B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System.Linq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; </w:t>
      </w:r>
    </w:p>
    <w:p w14:paraId="1496340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System.Text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; </w:t>
      </w:r>
    </w:p>
    <w:p w14:paraId="6156DB3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namespace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lab6_2 </w:t>
      </w:r>
    </w:p>
    <w:p w14:paraId="5C25A62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en-US"/>
        </w:rPr>
      </w:pPr>
      <w:r w:rsidRPr="00006A30">
        <w:rPr>
          <w:rFonts w:ascii="Consolas" w:hAnsi="Consolas" w:cs="Consolas"/>
          <w:sz w:val="19"/>
          <w:szCs w:val="19"/>
          <w:lang w:val="en-US"/>
        </w:rPr>
        <w:t xml:space="preserve">{ </w:t>
      </w:r>
    </w:p>
    <w:p w14:paraId="2B64DF3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class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Cat </w:t>
      </w:r>
    </w:p>
    <w:p w14:paraId="57D43D23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043A40B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Consolas" w:hAnsi="Consolas" w:cs="Consolas"/>
          <w:sz w:val="19"/>
          <w:szCs w:val="19"/>
          <w:lang w:val="en-US"/>
        </w:rPr>
        <w:t xml:space="preserve">String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front_lap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; </w:t>
      </w:r>
    </w:p>
    <w:p w14:paraId="49D217A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Consolas" w:hAnsi="Consolas" w:cs="Consolas"/>
          <w:sz w:val="19"/>
          <w:szCs w:val="19"/>
          <w:lang w:val="en-US"/>
        </w:rPr>
        <w:t xml:space="preserve">String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back_lap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; </w:t>
      </w:r>
    </w:p>
    <w:p w14:paraId="1BE34E9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Consolas" w:hAnsi="Consolas" w:cs="Consolas"/>
          <w:sz w:val="19"/>
          <w:szCs w:val="19"/>
          <w:lang w:val="en-US"/>
        </w:rPr>
        <w:t xml:space="preserve">String ears; </w:t>
      </w:r>
    </w:p>
    <w:p w14:paraId="7A4A0124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Consolas" w:hAnsi="Consolas" w:cs="Consolas"/>
          <w:sz w:val="19"/>
          <w:szCs w:val="19"/>
          <w:lang w:val="en-US"/>
        </w:rPr>
        <w:t xml:space="preserve">String tail; </w:t>
      </w:r>
    </w:p>
    <w:p w14:paraId="041AB493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public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years; </w:t>
      </w:r>
    </w:p>
    <w:p w14:paraId="0F8E0D7F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public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Cat() </w:t>
      </w:r>
    </w:p>
    <w:p w14:paraId="57A88D6A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7845F1E6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2E5DEEF4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public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Cat(string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fl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, string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bl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, string ear, string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ctail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,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year) </w:t>
      </w:r>
    </w:p>
    <w:p w14:paraId="64A4DDC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23DD2503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r w:rsidRPr="00006A30">
        <w:rPr>
          <w:rFonts w:ascii="Times New Roman" w:hAnsi="Times New Roman" w:cs="Times New Roman"/>
          <w:sz w:val="19"/>
          <w:szCs w:val="19"/>
          <w:lang w:val="en-US"/>
        </w:rPr>
        <w:t>front_laps</w:t>
      </w:r>
      <w:proofErr w:type="spell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 = </w:t>
      </w:r>
      <w:proofErr w:type="spellStart"/>
      <w:r w:rsidRPr="00006A30">
        <w:rPr>
          <w:rFonts w:ascii="Times New Roman" w:hAnsi="Times New Roman" w:cs="Times New Roman"/>
          <w:sz w:val="19"/>
          <w:szCs w:val="19"/>
          <w:lang w:val="en-US"/>
        </w:rPr>
        <w:t>fl</w:t>
      </w:r>
      <w:proofErr w:type="spell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; </w:t>
      </w:r>
    </w:p>
    <w:p w14:paraId="75E1B86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r w:rsidRPr="00006A30">
        <w:rPr>
          <w:rFonts w:ascii="Times New Roman" w:hAnsi="Times New Roman" w:cs="Times New Roman"/>
          <w:sz w:val="19"/>
          <w:szCs w:val="19"/>
          <w:lang w:val="en-US"/>
        </w:rPr>
        <w:t>back_laps</w:t>
      </w:r>
      <w:proofErr w:type="spell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 = </w:t>
      </w:r>
      <w:proofErr w:type="spellStart"/>
      <w:r w:rsidRPr="00006A30">
        <w:rPr>
          <w:rFonts w:ascii="Times New Roman" w:hAnsi="Times New Roman" w:cs="Times New Roman"/>
          <w:sz w:val="19"/>
          <w:szCs w:val="19"/>
          <w:lang w:val="en-US"/>
        </w:rPr>
        <w:t>bl</w:t>
      </w:r>
      <w:proofErr w:type="spell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; </w:t>
      </w:r>
    </w:p>
    <w:p w14:paraId="6F6B6EB3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sz w:val="19"/>
          <w:szCs w:val="19"/>
          <w:lang w:val="en-US"/>
        </w:rPr>
        <w:t>ears</w:t>
      </w:r>
      <w:proofErr w:type="gram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 = ear; </w:t>
      </w:r>
    </w:p>
    <w:p w14:paraId="0782C6D6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sz w:val="19"/>
          <w:szCs w:val="19"/>
          <w:lang w:val="en-US"/>
        </w:rPr>
        <w:t>years</w:t>
      </w:r>
      <w:proofErr w:type="gram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 = year; </w:t>
      </w:r>
    </w:p>
    <w:p w14:paraId="3F12B25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sz w:val="19"/>
          <w:szCs w:val="19"/>
          <w:lang w:val="en-US"/>
        </w:rPr>
        <w:t>tail</w:t>
      </w:r>
      <w:proofErr w:type="gram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 = </w:t>
      </w:r>
      <w:proofErr w:type="spellStart"/>
      <w:r w:rsidRPr="00006A30">
        <w:rPr>
          <w:rFonts w:ascii="Times New Roman" w:hAnsi="Times New Roman" w:cs="Times New Roman"/>
          <w:sz w:val="19"/>
          <w:szCs w:val="19"/>
          <w:lang w:val="en-US"/>
        </w:rPr>
        <w:t>ctail</w:t>
      </w:r>
      <w:proofErr w:type="spell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; </w:t>
      </w:r>
    </w:p>
    <w:p w14:paraId="4B4FBE9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4D4EA527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public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Cat_move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cur_po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,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int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steps) </w:t>
      </w:r>
    </w:p>
    <w:p w14:paraId="5D22B94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182A0EF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int</w:t>
      </w:r>
      <w:proofErr w:type="spellEnd"/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po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=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cur_po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+ steps; </w:t>
      </w:r>
    </w:p>
    <w:p w14:paraId="208DDCF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return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po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; </w:t>
      </w:r>
    </w:p>
    <w:p w14:paraId="7D6306DB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5B0B0DE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Consolas" w:hAnsi="Consolas" w:cs="Consolas"/>
          <w:sz w:val="19"/>
          <w:szCs w:val="19"/>
          <w:lang w:val="en-US"/>
        </w:rPr>
        <w:t>[</w:t>
      </w: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NewAttribut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"Front claws")] </w:t>
      </w:r>
    </w:p>
    <w:p w14:paraId="5221F51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public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String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Front_Lap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</w:p>
    <w:p w14:paraId="7BC38150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1644C8B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sz w:val="19"/>
          <w:szCs w:val="19"/>
          <w:lang w:val="en-US"/>
        </w:rPr>
        <w:t>get</w:t>
      </w:r>
      <w:proofErr w:type="gram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 </w:t>
      </w:r>
    </w:p>
    <w:p w14:paraId="67D592B6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076A35B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return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front_lap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; </w:t>
      </w:r>
    </w:p>
    <w:p w14:paraId="109BB960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4123501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sz w:val="19"/>
          <w:szCs w:val="19"/>
          <w:lang w:val="en-US"/>
        </w:rPr>
        <w:t>set</w:t>
      </w:r>
      <w:proofErr w:type="gram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 </w:t>
      </w:r>
    </w:p>
    <w:p w14:paraId="02C3A53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26A637A7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front_lap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= value; </w:t>
      </w:r>
    </w:p>
    <w:p w14:paraId="51B1C12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2B4B206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7C27BEB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public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String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Back_Lap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</w:p>
    <w:p w14:paraId="1BCCCA34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1A75DE45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sz w:val="19"/>
          <w:szCs w:val="19"/>
          <w:lang w:val="en-US"/>
        </w:rPr>
        <w:t>get</w:t>
      </w:r>
      <w:proofErr w:type="gram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 </w:t>
      </w:r>
    </w:p>
    <w:p w14:paraId="36DCCB7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4F7587B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return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back_lap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; </w:t>
      </w:r>
    </w:p>
    <w:p w14:paraId="6AE547C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78FEBF1B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sz w:val="19"/>
          <w:szCs w:val="19"/>
          <w:lang w:val="en-US"/>
        </w:rPr>
        <w:t>set</w:t>
      </w:r>
      <w:proofErr w:type="gram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 </w:t>
      </w:r>
    </w:p>
    <w:p w14:paraId="5FF662B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0A362D0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back_laps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= value; </w:t>
      </w:r>
    </w:p>
    <w:p w14:paraId="5B6AF70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3193C74C" w14:textId="6E5542EA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>
        <w:rPr>
          <w:rFonts w:ascii="Times New Roman" w:hAnsi="Times New Roman" w:cs="Times New Roman"/>
          <w:sz w:val="19"/>
          <w:szCs w:val="19"/>
          <w:lang w:val="en-US"/>
        </w:rPr>
        <w:t>}</w:t>
      </w:r>
    </w:p>
    <w:p w14:paraId="0D517CD7" w14:textId="77777777" w:rsidR="00006A30" w:rsidRPr="00006A30" w:rsidRDefault="00006A30" w:rsidP="00006A30">
      <w:pPr>
        <w:pageBreakBefore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lastRenderedPageBreak/>
        <w:t>public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String Ears </w:t>
      </w:r>
    </w:p>
    <w:p w14:paraId="0A2EE980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44C0791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sz w:val="19"/>
          <w:szCs w:val="19"/>
          <w:lang w:val="en-US"/>
        </w:rPr>
        <w:t>get</w:t>
      </w:r>
      <w:proofErr w:type="gram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 </w:t>
      </w:r>
    </w:p>
    <w:p w14:paraId="26F32E6B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5A489364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return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ears; </w:t>
      </w:r>
    </w:p>
    <w:p w14:paraId="2D4B38F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39D5738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sz w:val="19"/>
          <w:szCs w:val="19"/>
          <w:lang w:val="en-US"/>
        </w:rPr>
        <w:t>set</w:t>
      </w:r>
      <w:proofErr w:type="gram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 </w:t>
      </w:r>
    </w:p>
    <w:p w14:paraId="4CBE28C2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362E7A16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ears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= value; </w:t>
      </w:r>
    </w:p>
    <w:p w14:paraId="300E6F24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34CA870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58ABE8CB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Consolas" w:hAnsi="Consolas" w:cs="Consolas"/>
          <w:sz w:val="19"/>
          <w:szCs w:val="19"/>
          <w:lang w:val="en-US"/>
        </w:rPr>
        <w:t>[</w:t>
      </w: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NewAttribut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"Tail of a cat")] </w:t>
      </w:r>
    </w:p>
    <w:p w14:paraId="560EA33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public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String Tail </w:t>
      </w:r>
    </w:p>
    <w:p w14:paraId="0A993FCB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3431000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Times New Roman" w:hAnsi="Times New Roman" w:cs="Times New Roman"/>
          <w:sz w:val="19"/>
          <w:szCs w:val="19"/>
          <w:lang w:val="en-US"/>
        </w:rPr>
        <w:t>get</w:t>
      </w:r>
      <w:proofErr w:type="gram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 </w:t>
      </w:r>
    </w:p>
    <w:p w14:paraId="56DBBA2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468061C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return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tail; </w:t>
      </w:r>
    </w:p>
    <w:p w14:paraId="4634B8D5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</w:rPr>
      </w:pPr>
      <w:r w:rsidRPr="00006A30">
        <w:rPr>
          <w:rFonts w:ascii="Times New Roman" w:hAnsi="Times New Roman" w:cs="Times New Roman"/>
          <w:sz w:val="19"/>
          <w:szCs w:val="19"/>
        </w:rPr>
        <w:t xml:space="preserve">} </w:t>
      </w:r>
    </w:p>
    <w:p w14:paraId="6FA3A88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</w:rPr>
      </w:pPr>
      <w:proofErr w:type="spellStart"/>
      <w:r w:rsidRPr="00006A30">
        <w:rPr>
          <w:rFonts w:ascii="Times New Roman" w:hAnsi="Times New Roman" w:cs="Times New Roman"/>
          <w:sz w:val="19"/>
          <w:szCs w:val="19"/>
        </w:rPr>
        <w:t>set</w:t>
      </w:r>
      <w:proofErr w:type="spellEnd"/>
      <w:r w:rsidRPr="00006A30">
        <w:rPr>
          <w:rFonts w:ascii="Times New Roman" w:hAnsi="Times New Roman" w:cs="Times New Roman"/>
          <w:sz w:val="19"/>
          <w:szCs w:val="19"/>
        </w:rPr>
        <w:t xml:space="preserve"> </w:t>
      </w:r>
    </w:p>
    <w:p w14:paraId="74854B7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</w:rPr>
      </w:pPr>
      <w:r w:rsidRPr="00006A30">
        <w:rPr>
          <w:rFonts w:ascii="Times New Roman" w:hAnsi="Times New Roman" w:cs="Times New Roman"/>
          <w:sz w:val="19"/>
          <w:szCs w:val="19"/>
        </w:rPr>
        <w:t xml:space="preserve">{ </w:t>
      </w:r>
    </w:p>
    <w:p w14:paraId="38ADCB6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</w:rPr>
      </w:pPr>
      <w:proofErr w:type="spellStart"/>
      <w:r w:rsidRPr="00006A30">
        <w:rPr>
          <w:rFonts w:ascii="Consolas" w:hAnsi="Consolas" w:cs="Consolas"/>
          <w:sz w:val="19"/>
          <w:szCs w:val="19"/>
        </w:rPr>
        <w:t>tail</w:t>
      </w:r>
      <w:proofErr w:type="spellEnd"/>
      <w:r w:rsidRPr="00006A30">
        <w:rPr>
          <w:rFonts w:ascii="Consolas" w:hAnsi="Consolas" w:cs="Consolas"/>
          <w:sz w:val="19"/>
          <w:szCs w:val="19"/>
        </w:rPr>
        <w:t xml:space="preserve"> = </w:t>
      </w:r>
      <w:proofErr w:type="spellStart"/>
      <w:r w:rsidRPr="00006A30">
        <w:rPr>
          <w:rFonts w:ascii="Consolas" w:hAnsi="Consolas" w:cs="Consolas"/>
          <w:sz w:val="19"/>
          <w:szCs w:val="19"/>
        </w:rPr>
        <w:t>value</w:t>
      </w:r>
      <w:proofErr w:type="spellEnd"/>
      <w:r w:rsidRPr="00006A30">
        <w:rPr>
          <w:rFonts w:ascii="Consolas" w:hAnsi="Consolas" w:cs="Consolas"/>
          <w:sz w:val="19"/>
          <w:szCs w:val="19"/>
        </w:rPr>
        <w:t xml:space="preserve">; </w:t>
      </w:r>
    </w:p>
    <w:p w14:paraId="7E613C4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</w:rPr>
      </w:pPr>
      <w:r w:rsidRPr="00006A30">
        <w:rPr>
          <w:rFonts w:ascii="Times New Roman" w:hAnsi="Times New Roman" w:cs="Times New Roman"/>
          <w:sz w:val="19"/>
          <w:szCs w:val="19"/>
        </w:rPr>
        <w:t xml:space="preserve">} </w:t>
      </w:r>
    </w:p>
    <w:p w14:paraId="735183E5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</w:rPr>
      </w:pPr>
      <w:r w:rsidRPr="00006A30">
        <w:rPr>
          <w:rFonts w:ascii="Times New Roman" w:hAnsi="Times New Roman" w:cs="Times New Roman"/>
          <w:sz w:val="19"/>
          <w:szCs w:val="19"/>
        </w:rPr>
        <w:t xml:space="preserve">} </w:t>
      </w:r>
    </w:p>
    <w:p w14:paraId="193DD2D1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</w:rPr>
      </w:pPr>
      <w:r w:rsidRPr="00006A30">
        <w:rPr>
          <w:rFonts w:ascii="Times New Roman" w:hAnsi="Times New Roman" w:cs="Times New Roman"/>
          <w:sz w:val="19"/>
          <w:szCs w:val="19"/>
        </w:rPr>
        <w:t xml:space="preserve">} </w:t>
      </w:r>
    </w:p>
    <w:p w14:paraId="73CD61A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006A30">
        <w:rPr>
          <w:rFonts w:ascii="Consolas" w:hAnsi="Consolas" w:cs="Consolas"/>
          <w:sz w:val="19"/>
          <w:szCs w:val="19"/>
        </w:rPr>
        <w:t xml:space="preserve">} </w:t>
      </w:r>
    </w:p>
    <w:p w14:paraId="29295489" w14:textId="77777777" w:rsidR="00006A30" w:rsidRPr="00006A30" w:rsidRDefault="00006A30" w:rsidP="00006A30">
      <w:pPr>
        <w:pageBreakBefore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006A30">
        <w:rPr>
          <w:rFonts w:ascii="Times New Roman" w:hAnsi="Times New Roman" w:cs="Times New Roman"/>
          <w:b/>
          <w:sz w:val="20"/>
          <w:szCs w:val="20"/>
        </w:rPr>
        <w:lastRenderedPageBreak/>
        <w:t>Файл</w:t>
      </w:r>
      <w:r w:rsidRPr="00006A30">
        <w:rPr>
          <w:rFonts w:ascii="Times New Roman" w:hAnsi="Times New Roman" w:cs="Times New Roman"/>
          <w:b/>
          <w:sz w:val="20"/>
          <w:szCs w:val="20"/>
          <w:lang w:val="en-US"/>
        </w:rPr>
        <w:t xml:space="preserve">: </w:t>
      </w:r>
      <w:proofErr w:type="spellStart"/>
      <w:r w:rsidRPr="00006A30">
        <w:rPr>
          <w:rFonts w:ascii="Times New Roman" w:hAnsi="Times New Roman" w:cs="Times New Roman"/>
          <w:b/>
          <w:sz w:val="20"/>
          <w:szCs w:val="20"/>
          <w:lang w:val="en-US"/>
        </w:rPr>
        <w:t>NewAttribute.cs</w:t>
      </w:r>
      <w:proofErr w:type="spellEnd"/>
      <w:r w:rsidRPr="00006A30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</w:p>
    <w:p w14:paraId="319CDD38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System; </w:t>
      </w:r>
    </w:p>
    <w:p w14:paraId="69DF71D3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System.Collections.Generic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; </w:t>
      </w:r>
    </w:p>
    <w:p w14:paraId="3C1EAC9B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System.Linq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; </w:t>
      </w:r>
    </w:p>
    <w:p w14:paraId="7FD080EF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using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System.Text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; </w:t>
      </w:r>
    </w:p>
    <w:p w14:paraId="7CEF4DBA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namespace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lab6_2 </w:t>
      </w:r>
    </w:p>
    <w:p w14:paraId="0385D0F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en-US"/>
        </w:rPr>
      </w:pPr>
      <w:r w:rsidRPr="00006A30">
        <w:rPr>
          <w:rFonts w:ascii="Consolas" w:hAnsi="Consolas" w:cs="Consolas"/>
          <w:sz w:val="19"/>
          <w:szCs w:val="19"/>
          <w:lang w:val="en-US"/>
        </w:rPr>
        <w:t xml:space="preserve">{ </w:t>
      </w:r>
    </w:p>
    <w:p w14:paraId="3FAF0320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Consolas" w:hAnsi="Consolas" w:cs="Consolas"/>
          <w:sz w:val="19"/>
          <w:szCs w:val="19"/>
          <w:lang w:val="en-US"/>
        </w:rPr>
        <w:t>[</w:t>
      </w:r>
      <w:proofErr w:type="spellStart"/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AttributeUsag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>(</w:t>
      </w:r>
      <w:proofErr w:type="spellStart"/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>AttributeTargets.Property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,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AllowMultipl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= false, Inherited = false)] </w:t>
      </w:r>
    </w:p>
    <w:p w14:paraId="3817C994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public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class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NewAttribut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 : Attribute </w:t>
      </w:r>
    </w:p>
    <w:p w14:paraId="039CFC46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3886C42D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public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NewAttribut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() { } </w:t>
      </w:r>
    </w:p>
    <w:p w14:paraId="2520B56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public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NewAttribute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(string </w:t>
      </w:r>
      <w:proofErr w:type="spellStart"/>
      <w:r w:rsidRPr="00006A30">
        <w:rPr>
          <w:rFonts w:ascii="Consolas" w:hAnsi="Consolas" w:cs="Consolas"/>
          <w:sz w:val="19"/>
          <w:szCs w:val="19"/>
          <w:lang w:val="en-US"/>
        </w:rPr>
        <w:t>DescriptionParam</w:t>
      </w:r>
      <w:proofErr w:type="spellEnd"/>
      <w:r w:rsidRPr="00006A30">
        <w:rPr>
          <w:rFonts w:ascii="Consolas" w:hAnsi="Consolas" w:cs="Consolas"/>
          <w:sz w:val="19"/>
          <w:szCs w:val="19"/>
          <w:lang w:val="en-US"/>
        </w:rPr>
        <w:t xml:space="preserve">) </w:t>
      </w:r>
    </w:p>
    <w:p w14:paraId="72DC466C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{ </w:t>
      </w:r>
    </w:p>
    <w:p w14:paraId="07868FCE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Description = </w:t>
      </w:r>
      <w:proofErr w:type="spellStart"/>
      <w:r w:rsidRPr="00006A30">
        <w:rPr>
          <w:rFonts w:ascii="Times New Roman" w:hAnsi="Times New Roman" w:cs="Times New Roman"/>
          <w:sz w:val="19"/>
          <w:szCs w:val="19"/>
          <w:lang w:val="en-US"/>
        </w:rPr>
        <w:t>DescriptionParam</w:t>
      </w:r>
      <w:proofErr w:type="spellEnd"/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; </w:t>
      </w:r>
    </w:p>
    <w:p w14:paraId="50477AF9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r w:rsidRPr="00006A30">
        <w:rPr>
          <w:rFonts w:ascii="Times New Roman" w:hAnsi="Times New Roman" w:cs="Times New Roman"/>
          <w:sz w:val="19"/>
          <w:szCs w:val="19"/>
          <w:lang w:val="en-US"/>
        </w:rPr>
        <w:t xml:space="preserve">} </w:t>
      </w:r>
    </w:p>
    <w:p w14:paraId="61457194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  <w:lang w:val="en-US"/>
        </w:rPr>
      </w:pPr>
      <w:proofErr w:type="gramStart"/>
      <w:r w:rsidRPr="00006A30">
        <w:rPr>
          <w:rFonts w:ascii="Consolas" w:hAnsi="Consolas" w:cs="Consolas"/>
          <w:sz w:val="19"/>
          <w:szCs w:val="19"/>
          <w:lang w:val="en-US"/>
        </w:rPr>
        <w:t>public</w:t>
      </w:r>
      <w:proofErr w:type="gramEnd"/>
      <w:r w:rsidRPr="00006A30">
        <w:rPr>
          <w:rFonts w:ascii="Consolas" w:hAnsi="Consolas" w:cs="Consolas"/>
          <w:sz w:val="19"/>
          <w:szCs w:val="19"/>
          <w:lang w:val="en-US"/>
        </w:rPr>
        <w:t xml:space="preserve"> string Description { get; set; } </w:t>
      </w:r>
    </w:p>
    <w:p w14:paraId="402333C6" w14:textId="77777777" w:rsidR="00006A30" w:rsidRPr="00006A30" w:rsidRDefault="00006A30" w:rsidP="00006A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9"/>
          <w:szCs w:val="19"/>
        </w:rPr>
      </w:pPr>
      <w:r w:rsidRPr="00006A30">
        <w:rPr>
          <w:rFonts w:ascii="Times New Roman" w:hAnsi="Times New Roman" w:cs="Times New Roman"/>
          <w:sz w:val="19"/>
          <w:szCs w:val="19"/>
        </w:rPr>
        <w:t xml:space="preserve">} </w:t>
      </w:r>
    </w:p>
    <w:p w14:paraId="41CC8AFE" w14:textId="21861A2F" w:rsidR="00BF1257" w:rsidRDefault="00006A30" w:rsidP="00006A30">
      <w:pPr>
        <w:jc w:val="both"/>
        <w:rPr>
          <w:rFonts w:ascii="Consolas" w:hAnsi="Consolas" w:cs="Consolas"/>
          <w:sz w:val="19"/>
          <w:szCs w:val="19"/>
        </w:rPr>
      </w:pPr>
      <w:r w:rsidRPr="00006A30">
        <w:rPr>
          <w:rFonts w:ascii="Consolas" w:hAnsi="Consolas" w:cs="Consolas"/>
          <w:sz w:val="19"/>
          <w:szCs w:val="19"/>
        </w:rPr>
        <w:t>}</w:t>
      </w:r>
    </w:p>
    <w:p w14:paraId="4C63E2D7" w14:textId="77777777" w:rsidR="00A15D01" w:rsidRDefault="00A15D01" w:rsidP="00006A30">
      <w:pPr>
        <w:jc w:val="both"/>
        <w:rPr>
          <w:rFonts w:ascii="Consolas" w:hAnsi="Consolas" w:cs="Consolas"/>
          <w:sz w:val="19"/>
          <w:szCs w:val="19"/>
        </w:rPr>
      </w:pPr>
    </w:p>
    <w:p w14:paraId="2F023FA7" w14:textId="77777777" w:rsidR="00A15D01" w:rsidRDefault="00A15D01" w:rsidP="00006A30">
      <w:pPr>
        <w:jc w:val="both"/>
        <w:rPr>
          <w:rFonts w:ascii="Consolas" w:hAnsi="Consolas" w:cs="Consolas"/>
          <w:sz w:val="19"/>
          <w:szCs w:val="19"/>
        </w:rPr>
      </w:pPr>
    </w:p>
    <w:p w14:paraId="0450B294" w14:textId="77777777" w:rsidR="00A15D01" w:rsidRDefault="00A15D01" w:rsidP="00006A30">
      <w:pPr>
        <w:jc w:val="both"/>
        <w:rPr>
          <w:rFonts w:ascii="Consolas" w:hAnsi="Consolas" w:cs="Consolas"/>
          <w:sz w:val="19"/>
          <w:szCs w:val="19"/>
        </w:rPr>
      </w:pPr>
    </w:p>
    <w:p w14:paraId="26DF8121" w14:textId="77777777" w:rsidR="00A15D01" w:rsidRDefault="00A15D01" w:rsidP="00006A30">
      <w:pPr>
        <w:jc w:val="both"/>
        <w:rPr>
          <w:rFonts w:ascii="Consolas" w:hAnsi="Consolas" w:cs="Consolas"/>
          <w:sz w:val="19"/>
          <w:szCs w:val="19"/>
        </w:rPr>
      </w:pPr>
    </w:p>
    <w:p w14:paraId="67698CA7" w14:textId="77777777" w:rsidR="00A15D01" w:rsidRDefault="00A15D01" w:rsidP="00006A30">
      <w:pPr>
        <w:jc w:val="both"/>
        <w:rPr>
          <w:rFonts w:ascii="Consolas" w:hAnsi="Consolas" w:cs="Consolas"/>
          <w:sz w:val="19"/>
          <w:szCs w:val="19"/>
        </w:rPr>
      </w:pPr>
    </w:p>
    <w:p w14:paraId="5745CF50" w14:textId="77777777" w:rsidR="00A15D01" w:rsidRDefault="00A15D01" w:rsidP="00006A30">
      <w:pPr>
        <w:jc w:val="both"/>
        <w:rPr>
          <w:rFonts w:ascii="Consolas" w:hAnsi="Consolas" w:cs="Consolas"/>
          <w:sz w:val="19"/>
          <w:szCs w:val="19"/>
        </w:rPr>
      </w:pPr>
    </w:p>
    <w:p w14:paraId="2C2F1870" w14:textId="77777777" w:rsidR="00A15D01" w:rsidRDefault="00A15D01" w:rsidP="00006A30">
      <w:pPr>
        <w:jc w:val="both"/>
        <w:rPr>
          <w:rFonts w:ascii="Consolas" w:hAnsi="Consolas" w:cs="Consolas"/>
          <w:sz w:val="19"/>
          <w:szCs w:val="19"/>
        </w:rPr>
      </w:pPr>
    </w:p>
    <w:p w14:paraId="25C95B81" w14:textId="77777777" w:rsidR="00A15D01" w:rsidRDefault="00A15D01" w:rsidP="00006A30">
      <w:pPr>
        <w:jc w:val="both"/>
        <w:rPr>
          <w:rFonts w:ascii="Consolas" w:hAnsi="Consolas" w:cs="Consolas"/>
          <w:sz w:val="19"/>
          <w:szCs w:val="19"/>
        </w:rPr>
      </w:pPr>
    </w:p>
    <w:p w14:paraId="38C81D09" w14:textId="77777777" w:rsidR="00A15D01" w:rsidRDefault="00A15D01" w:rsidP="00006A30">
      <w:pPr>
        <w:jc w:val="both"/>
        <w:rPr>
          <w:rFonts w:ascii="Consolas" w:hAnsi="Consolas" w:cs="Consolas"/>
          <w:sz w:val="19"/>
          <w:szCs w:val="19"/>
        </w:rPr>
      </w:pPr>
    </w:p>
    <w:p w14:paraId="700EAC72" w14:textId="77777777" w:rsidR="00A15D01" w:rsidRDefault="00A15D01" w:rsidP="00006A30">
      <w:pPr>
        <w:jc w:val="both"/>
        <w:rPr>
          <w:rFonts w:cstheme="minorHAnsi"/>
          <w:b/>
          <w:sz w:val="24"/>
          <w:szCs w:val="24"/>
        </w:rPr>
      </w:pPr>
    </w:p>
    <w:p w14:paraId="0CBA701B" w14:textId="77777777" w:rsidR="007A4DD1" w:rsidRDefault="007A4DD1" w:rsidP="00006A30">
      <w:pPr>
        <w:jc w:val="both"/>
        <w:rPr>
          <w:rFonts w:cstheme="minorHAnsi"/>
          <w:b/>
          <w:sz w:val="24"/>
          <w:szCs w:val="24"/>
        </w:rPr>
      </w:pPr>
    </w:p>
    <w:p w14:paraId="676B847D" w14:textId="77777777" w:rsidR="007A4DD1" w:rsidRDefault="007A4DD1" w:rsidP="00006A30">
      <w:pPr>
        <w:jc w:val="both"/>
        <w:rPr>
          <w:rFonts w:cstheme="minorHAnsi"/>
          <w:b/>
          <w:sz w:val="24"/>
          <w:szCs w:val="24"/>
        </w:rPr>
      </w:pPr>
    </w:p>
    <w:p w14:paraId="22C69098" w14:textId="77777777" w:rsidR="007A4DD1" w:rsidRDefault="007A4DD1" w:rsidP="00006A30">
      <w:pPr>
        <w:jc w:val="both"/>
        <w:rPr>
          <w:rFonts w:cstheme="minorHAnsi"/>
          <w:b/>
          <w:sz w:val="24"/>
          <w:szCs w:val="24"/>
        </w:rPr>
      </w:pPr>
    </w:p>
    <w:p w14:paraId="36A5E140" w14:textId="77777777" w:rsidR="007A4DD1" w:rsidRDefault="007A4DD1" w:rsidP="00006A30">
      <w:pPr>
        <w:jc w:val="both"/>
        <w:rPr>
          <w:rFonts w:cstheme="minorHAnsi"/>
          <w:b/>
          <w:sz w:val="24"/>
          <w:szCs w:val="24"/>
        </w:rPr>
      </w:pPr>
    </w:p>
    <w:p w14:paraId="14BF1969" w14:textId="77777777" w:rsidR="007A4DD1" w:rsidRDefault="007A4DD1" w:rsidP="00006A30">
      <w:pPr>
        <w:jc w:val="both"/>
        <w:rPr>
          <w:rFonts w:cstheme="minorHAnsi"/>
          <w:b/>
          <w:sz w:val="24"/>
          <w:szCs w:val="24"/>
        </w:rPr>
      </w:pPr>
    </w:p>
    <w:p w14:paraId="023E9DBA" w14:textId="77777777" w:rsidR="007A4DD1" w:rsidRDefault="007A4DD1" w:rsidP="00006A30">
      <w:pPr>
        <w:jc w:val="both"/>
        <w:rPr>
          <w:rFonts w:cstheme="minorHAnsi"/>
          <w:b/>
          <w:sz w:val="24"/>
          <w:szCs w:val="24"/>
        </w:rPr>
      </w:pPr>
    </w:p>
    <w:p w14:paraId="37358E1C" w14:textId="77777777" w:rsidR="007A4DD1" w:rsidRDefault="007A4DD1" w:rsidP="00006A30">
      <w:pPr>
        <w:jc w:val="both"/>
        <w:rPr>
          <w:rFonts w:cstheme="minorHAnsi"/>
          <w:b/>
          <w:sz w:val="24"/>
          <w:szCs w:val="24"/>
        </w:rPr>
      </w:pPr>
    </w:p>
    <w:p w14:paraId="1C99A217" w14:textId="77777777" w:rsidR="007A4DD1" w:rsidRDefault="007A4DD1" w:rsidP="00006A30">
      <w:pPr>
        <w:jc w:val="both"/>
        <w:rPr>
          <w:rFonts w:cstheme="minorHAnsi"/>
          <w:b/>
          <w:sz w:val="24"/>
          <w:szCs w:val="24"/>
        </w:rPr>
      </w:pPr>
    </w:p>
    <w:p w14:paraId="4CEC15A3" w14:textId="77777777" w:rsidR="007A4DD1" w:rsidRDefault="007A4DD1" w:rsidP="00006A30">
      <w:pPr>
        <w:jc w:val="both"/>
        <w:rPr>
          <w:rFonts w:cstheme="minorHAnsi"/>
          <w:b/>
          <w:sz w:val="24"/>
          <w:szCs w:val="24"/>
        </w:rPr>
      </w:pPr>
    </w:p>
    <w:p w14:paraId="1806DA6B" w14:textId="77777777" w:rsidR="007A4DD1" w:rsidRDefault="007A4DD1" w:rsidP="00006A30">
      <w:pPr>
        <w:jc w:val="both"/>
        <w:rPr>
          <w:rFonts w:cstheme="minorHAnsi"/>
          <w:b/>
          <w:sz w:val="24"/>
          <w:szCs w:val="24"/>
        </w:rPr>
      </w:pPr>
    </w:p>
    <w:p w14:paraId="59F60A4B" w14:textId="77777777" w:rsidR="007A4DD1" w:rsidRDefault="007A4DD1" w:rsidP="00006A30">
      <w:pPr>
        <w:jc w:val="both"/>
        <w:rPr>
          <w:rFonts w:cstheme="minorHAnsi"/>
          <w:b/>
          <w:sz w:val="24"/>
          <w:szCs w:val="24"/>
        </w:rPr>
      </w:pPr>
    </w:p>
    <w:p w14:paraId="27BC46F9" w14:textId="77777777" w:rsidR="007A4DD1" w:rsidRDefault="007A4DD1" w:rsidP="00006A30">
      <w:pPr>
        <w:jc w:val="both"/>
        <w:rPr>
          <w:rFonts w:cstheme="minorHAnsi"/>
          <w:b/>
          <w:sz w:val="24"/>
          <w:szCs w:val="24"/>
        </w:rPr>
      </w:pPr>
    </w:p>
    <w:p w14:paraId="7CFB80FD" w14:textId="77777777" w:rsidR="007A4DD1" w:rsidRDefault="007A4DD1" w:rsidP="00006A30">
      <w:pPr>
        <w:jc w:val="both"/>
        <w:rPr>
          <w:rFonts w:cstheme="minorHAnsi"/>
          <w:b/>
          <w:sz w:val="24"/>
          <w:szCs w:val="24"/>
        </w:rPr>
      </w:pPr>
    </w:p>
    <w:p w14:paraId="6E2A872F" w14:textId="77777777" w:rsidR="00E81DC9" w:rsidRDefault="005D7901" w:rsidP="00D70664">
      <w:pPr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3. Тест работы</w:t>
      </w:r>
    </w:p>
    <w:p w14:paraId="040A613E" w14:textId="77777777" w:rsidR="007A4DD1" w:rsidRDefault="007A4DD1" w:rsidP="00D70664">
      <w:pPr>
        <w:jc w:val="both"/>
        <w:rPr>
          <w:noProof/>
          <w:lang w:eastAsia="ru-RU"/>
        </w:rPr>
      </w:pPr>
      <w:r>
        <w:rPr>
          <w:noProof/>
          <w:lang w:eastAsia="ru-RU"/>
        </w:rPr>
        <w:drawing>
          <wp:inline distT="0" distB="0" distL="0" distR="0" wp14:anchorId="0956CE19" wp14:editId="622D57B1">
            <wp:extent cx="5695950" cy="28194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4DD1">
        <w:rPr>
          <w:noProof/>
          <w:lang w:eastAsia="ru-RU"/>
        </w:rPr>
        <w:t xml:space="preserve"> </w:t>
      </w:r>
    </w:p>
    <w:p w14:paraId="57907580" w14:textId="1D414890" w:rsidR="007A4DD1" w:rsidRPr="00D70664" w:rsidRDefault="007A4DD1" w:rsidP="00D70664">
      <w:pPr>
        <w:jc w:val="both"/>
        <w:rPr>
          <w:rFonts w:cstheme="minorHAnsi"/>
          <w:b/>
          <w:sz w:val="24"/>
          <w:szCs w:val="24"/>
        </w:rPr>
      </w:pPr>
      <w:bookmarkStart w:id="2" w:name="_GoBack"/>
      <w:bookmarkEnd w:id="2"/>
      <w:r>
        <w:rPr>
          <w:noProof/>
          <w:lang w:eastAsia="ru-RU"/>
        </w:rPr>
        <w:drawing>
          <wp:inline distT="0" distB="0" distL="0" distR="0" wp14:anchorId="6F89B4BA" wp14:editId="40AE9156">
            <wp:extent cx="5940425" cy="4993640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99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A4DD1" w:rsidRPr="00D7066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nsolas">
    <w:altName w:val="Consolas"/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A2BAA"/>
    <w:multiLevelType w:val="hybridMultilevel"/>
    <w:tmpl w:val="8416CD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C65D9"/>
    <w:multiLevelType w:val="hybridMultilevel"/>
    <w:tmpl w:val="7AC2F4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97970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3287E06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C417630"/>
    <w:multiLevelType w:val="hybridMultilevel"/>
    <w:tmpl w:val="800EF6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AE1877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56F0"/>
    <w:rsid w:val="00006A30"/>
    <w:rsid w:val="00355A08"/>
    <w:rsid w:val="00392508"/>
    <w:rsid w:val="00561CD6"/>
    <w:rsid w:val="005D7901"/>
    <w:rsid w:val="00636CE6"/>
    <w:rsid w:val="006F6E10"/>
    <w:rsid w:val="00764AF9"/>
    <w:rsid w:val="007A4DD1"/>
    <w:rsid w:val="008866ED"/>
    <w:rsid w:val="00A15D01"/>
    <w:rsid w:val="00A76EC3"/>
    <w:rsid w:val="00B03F3A"/>
    <w:rsid w:val="00BF1257"/>
    <w:rsid w:val="00CD4B79"/>
    <w:rsid w:val="00D70664"/>
    <w:rsid w:val="00E64092"/>
    <w:rsid w:val="00E81DC9"/>
    <w:rsid w:val="00F84C8B"/>
    <w:rsid w:val="00FB45F2"/>
    <w:rsid w:val="00FE1021"/>
    <w:rsid w:val="00FE6424"/>
    <w:rsid w:val="00FF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12DD2"/>
  <w15:chartTrackingRefBased/>
  <w15:docId w15:val="{1A682701-4B75-44BA-A544-5C857C28C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0"/>
    <w:link w:val="20"/>
    <w:uiPriority w:val="9"/>
    <w:unhideWhenUsed/>
    <w:qFormat/>
    <w:rsid w:val="00FE642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FE6424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40">
    <w:name w:val="Заголовок 4 Знак"/>
    <w:basedOn w:val="a1"/>
    <w:link w:val="4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customStyle="1" w:styleId="Compact">
    <w:name w:val="Compact"/>
    <w:basedOn w:val="a0"/>
    <w:qFormat/>
    <w:rsid w:val="00FE6424"/>
    <w:pPr>
      <w:spacing w:before="36" w:after="36" w:line="240" w:lineRule="auto"/>
    </w:pPr>
    <w:rPr>
      <w:sz w:val="24"/>
      <w:szCs w:val="24"/>
      <w:lang w:val="en-US"/>
    </w:rPr>
  </w:style>
  <w:style w:type="paragraph" w:styleId="a0">
    <w:name w:val="Body Text"/>
    <w:basedOn w:val="a"/>
    <w:link w:val="a4"/>
    <w:uiPriority w:val="99"/>
    <w:semiHidden/>
    <w:unhideWhenUsed/>
    <w:rsid w:val="00FE6424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FE6424"/>
  </w:style>
  <w:style w:type="paragraph" w:styleId="a5">
    <w:name w:val="List Paragraph"/>
    <w:basedOn w:val="a"/>
    <w:uiPriority w:val="34"/>
    <w:qFormat/>
    <w:rsid w:val="00FE6424"/>
    <w:pPr>
      <w:spacing w:after="200" w:line="276" w:lineRule="auto"/>
      <w:ind w:left="720"/>
      <w:contextualSpacing/>
    </w:pPr>
    <w:rPr>
      <w:rFonts w:eastAsia="Times New Roman" w:cs="Times New Roman"/>
    </w:rPr>
  </w:style>
  <w:style w:type="paragraph" w:styleId="HTML">
    <w:name w:val="HTML Preformatted"/>
    <w:basedOn w:val="a"/>
    <w:link w:val="HTML0"/>
    <w:uiPriority w:val="99"/>
    <w:semiHidden/>
    <w:unhideWhenUsed/>
    <w:rsid w:val="00CD4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CD4B79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Default">
    <w:name w:val="Default"/>
    <w:rsid w:val="00D7066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8</Pages>
  <Words>976</Words>
  <Characters>5565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iSRaiN</dc:creator>
  <cp:keywords/>
  <dc:description/>
  <cp:lastModifiedBy>HeliSRaiN</cp:lastModifiedBy>
  <cp:revision>35</cp:revision>
  <dcterms:created xsi:type="dcterms:W3CDTF">2017-11-29T13:06:00Z</dcterms:created>
  <dcterms:modified xsi:type="dcterms:W3CDTF">2017-12-27T22:31:00Z</dcterms:modified>
</cp:coreProperties>
</file>